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498A962B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>olved a problem when nothing appeared at login with errors on server side</w:t>
            </w:r>
            <w:r w:rsidRPr="00B17123">
              <w:rPr>
                <w:sz w:val="20"/>
                <w:szCs w:val="24"/>
              </w:rPr>
              <w:t xml:space="preserve">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A43B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D0218" w14:textId="77777777" w:rsidR="00A047F3" w:rsidRDefault="00A047F3" w:rsidP="00B42730">
      <w:pPr>
        <w:spacing w:after="0" w:line="240" w:lineRule="auto"/>
      </w:pPr>
      <w:r>
        <w:separator/>
      </w:r>
    </w:p>
  </w:endnote>
  <w:endnote w:type="continuationSeparator" w:id="0">
    <w:p w14:paraId="2612EDDC" w14:textId="77777777" w:rsidR="00A047F3" w:rsidRDefault="00A047F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2944E" w14:textId="77777777" w:rsidR="00A047F3" w:rsidRDefault="00A047F3" w:rsidP="00B42730">
      <w:pPr>
        <w:spacing w:after="0" w:line="240" w:lineRule="auto"/>
      </w:pPr>
      <w:r>
        <w:separator/>
      </w:r>
    </w:p>
  </w:footnote>
  <w:footnote w:type="continuationSeparator" w:id="0">
    <w:p w14:paraId="16D0C3F0" w14:textId="77777777" w:rsidR="00A047F3" w:rsidRDefault="00A047F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3"/>
  </w:num>
  <w:num w:numId="9">
    <w:abstractNumId w:val="2"/>
  </w:num>
  <w:num w:numId="10">
    <w:abstractNumId w:val="14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5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4</Pages>
  <Words>7045</Words>
  <Characters>40157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11</cp:revision>
  <cp:lastPrinted>2014-12-29T09:36:00Z</cp:lastPrinted>
  <dcterms:created xsi:type="dcterms:W3CDTF">2020-11-25T15:07:00Z</dcterms:created>
  <dcterms:modified xsi:type="dcterms:W3CDTF">2021-04-29T08:39:00Z</dcterms:modified>
</cp:coreProperties>
</file>